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Kuwait</w:t>
      </w:r>
      <w:r>
        <w:t xml:space="preserve"> </w:t>
      </w:r>
      <w:r>
        <w:t xml:space="preserve">Kuwait</w:t>
      </w:r>
      <w:r>
        <w:t xml:space="preserve"> </w:t>
      </w:r>
      <w:r>
        <w:t xml:space="preserve">City</w:t>
      </w:r>
    </w:p>
    <w:bookmarkStart w:id="20" w:name="X820295f8bdc59d3a21bb1b26acb89884bf4fd26"/>
    <w:p>
      <w:pPr>
        <w:pStyle w:val="Heading1"/>
      </w:pPr>
      <w:r>
        <w:t xml:space="preserve">Cover Letter for Psychiatrist Position in Kuwait City, Kuwait</w:t>
      </w:r>
    </w:p>
    <w:p>
      <w:pPr>
        <w:pStyle w:val="FirstParagraph"/>
      </w:pPr>
      <w:r>
        <w:t xml:space="preserve">Dear Hiring Committee,</w:t>
      </w:r>
    </w:p>
    <w:p>
      <w:pPr>
        <w:pStyle w:val="BodyText"/>
      </w:pPr>
      <w:r>
        <w:t xml:space="preserve">I am writing to express my sincere interest in the Psychiatrist position at [Hospital or Clinic Name] in Kuwait City, Kuwait. As a dedicated and experienced psychiatrist with a passion for improving mental health outcomes, I am eager to contribute my clinical expertise, cultural sensitivity, and commitment to holistic patient care to a dynamic healthcare institution like yours. This opportunity aligns perfectly with my professional goals of providing compassionate and evidence-based psychiatric services in a rapidly growing urban environment such as Kuwait City.</w:t>
      </w:r>
    </w:p>
    <w:p>
      <w:pPr>
        <w:pStyle w:val="BodyText"/>
      </w:pPr>
      <w:r>
        <w:t xml:space="preserve">With [X years] of experience in psychiatry, I have cultivated a strong foundation in diagnosing and treating a wide range of mental health conditions, including mood disorders, anxiety, trauma-related illnesses, and psychotic disorders. My training at [Medical School/Training Institution] equipped me with the skills to deliver individualized treatment plans that integrate pharmacological interventions, psychotherapy, and lifestyle modifications. Furthermore, I have completed specialized certifications in [specific areas such as child psychiatry, geriatric psychiatry, or trauma therapy], which have deepened my ability to address complex mental health challenges within diverse populations.</w:t>
      </w:r>
    </w:p>
    <w:p>
      <w:pPr>
        <w:pStyle w:val="BodyText"/>
      </w:pPr>
      <w:r>
        <w:t xml:space="preserve">What sets me apart as a Psychiatrist is my unwavering dedication to patient-centered care. I understand that mental health is deeply intertwined with cultural, social, and environmental factors. In Kuwait City, where the cultural landscape is rich and multifaceted, I have consistently prioritized building trust through open communication and culturally informed practices. My ability to navigate language barriers and respect local customs has enabled me to connect effectively with patients from various backgrounds, ensuring that their unique needs are met with empathy and professionalism.</w:t>
      </w:r>
    </w:p>
    <w:p>
      <w:pPr>
        <w:pStyle w:val="BodyText"/>
      </w:pPr>
      <w:r>
        <w:t xml:space="preserve">One of my key strengths is my collaborative approach to healthcare. As a Psychiatrist, I believe in working closely with multidisciplinary teams, including psychologists, social workers, and primary care physicians, to create comprehensive treatment strategies. In Kuwait City’s evolving healthcare sector, this teamwork is essential for addressing the growing demand for mental health services. My experience in [specific setting such as private practice or hospital settings] has honed my ability to coordinate care efficiently while maintaining a focus on long-term patient well-being.</w:t>
      </w:r>
    </w:p>
    <w:p>
      <w:pPr>
        <w:pStyle w:val="BodyText"/>
      </w:pPr>
      <w:r>
        <w:t xml:space="preserve">My commitment to continuous learning and professional growth further positions me as an ideal candidate for this role. I regularly attend conferences, engage in peer-reviewed research, and stay updated on advancements in psychiatric care. For instance, my recent work on [specific project or publication] has reinforced the importance of integrating technology into mental health services—a trend that is gaining momentum in Kuwait City’s modern healthcare infrastructure. I am eager to contribute to similar innovations at your institution.</w:t>
      </w:r>
    </w:p>
    <w:p>
      <w:pPr>
        <w:pStyle w:val="BodyText"/>
      </w:pPr>
      <w:r>
        <w:t xml:space="preserve">What draws me to Kuwait City, in particular, is its unique blend of traditional values and progressive development. As a Psychiatrist, I am excited about the opportunity to support individuals and families navigating the challenges of rapid urbanization while preserving cultural identity. The demand for mental health services in Kuwait City is expanding rapidly, driven by increased awareness and destigmatization of mental illness. I am passionate about being part of this transformative journey, offering care that is both scientifically rigorous and culturally resonant.</w:t>
      </w:r>
    </w:p>
    <w:p>
      <w:pPr>
        <w:pStyle w:val="BodyText"/>
      </w:pPr>
      <w:r>
        <w:t xml:space="preserve">In addition to my clinical expertise, I bring a strong work ethic and adaptability. Whether it’s managing high patient volumes in a busy urban clinic or providing emergency psychiatric consultations, I remain focused on delivering consistent, high-quality care. My ability to thrive under pressure is complemented by my emphasis on self-care and professional boundaries—a critical aspect of sustaining long-term effectiveness as a Psychiatrist.</w:t>
      </w:r>
    </w:p>
    <w:p>
      <w:pPr>
        <w:pStyle w:val="BodyText"/>
      </w:pPr>
      <w:r>
        <w:t xml:space="preserve">I am particularly impressed by [Hospital or Clinic Name]’s reputation for excellence in patient care and its commitment to innovation in psychiatry. I am confident that my skills, experience, and values align with the mission of your organization. I would be honored to contribute to the continued success of your team while making a meaningful impact on the lives of patients in Kuwait City.</w:t>
      </w:r>
    </w:p>
    <w:p>
      <w:pPr>
        <w:pStyle w:val="BodyText"/>
      </w:pPr>
      <w:r>
        <w:t xml:space="preserve">Thank you for considering my application. I would welcome the opportunity to discuss how my background and vision can contribute to [Hospital or Clinic Name]’s goals. Please feel free to contact me at [phone number] or [email address] at your earliest convenience. I look forward to the possibility of joining your esteemed team and advancing mental health care in Kuwait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in Kuwait Kuwait City</dc:title>
  <dc:creator/>
  <dc:language>en</dc:language>
  <cp:keywords/>
  <dcterms:created xsi:type="dcterms:W3CDTF">2025-12-11T06:57:53Z</dcterms:created>
  <dcterms:modified xsi:type="dcterms:W3CDTF">2025-12-11T06:57:53Z</dcterms:modified>
</cp:coreProperties>
</file>

<file path=docProps/custom.xml><?xml version="1.0" encoding="utf-8"?>
<Properties xmlns="http://schemas.openxmlformats.org/officeDocument/2006/custom-properties" xmlns:vt="http://schemas.openxmlformats.org/officeDocument/2006/docPropsVTypes"/>
</file>